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в-киевском-проведут-день-здоровья"/>
    <w:p>
      <w:pPr>
        <w:pStyle w:val="Heading3"/>
      </w:pPr>
      <w:r>
        <w:t xml:space="preserve">В Киевском проведут День здоровья</w:t>
      </w:r>
    </w:p>
    <w:p>
      <w:pPr>
        <w:pStyle w:val="FirstParagraph"/>
      </w:pPr>
      <w:r>
        <w:t xml:space="preserve">13.05.2016</w:t>
      </w: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a4a/img_0509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В Киевском проведут День Здоровья. Фото архивное</w:t>
      </w:r>
    </w:p>
    <w:p>
      <w:pPr>
        <w:pStyle w:val="BodyText"/>
      </w:pPr>
      <w:r>
        <w:t xml:space="preserve">Школьники поселения Киевский смогут принять участие в Дне здоровья, который организуют сотрудники местного учебного заведения. Об этом рассказала сотрудница образовательного комплекса.</w:t>
      </w:r>
    </w:p>
    <w:p>
      <w:pPr>
        <w:pStyle w:val="BodyText"/>
      </w:pPr>
      <w:r>
        <w:t xml:space="preserve">- День здоровья проводится с целью формирования основ здорового образа жизни, - отметили в школе.</w:t>
      </w:r>
    </w:p>
    <w:p>
      <w:pPr>
        <w:pStyle w:val="BodyText"/>
      </w:pPr>
      <w:r>
        <w:t xml:space="preserve">В спортивном мероприятии примут участие ученики с пятого по десятый класс. Детям предстоит пройти серию спортивных конкурсов и показать свою физическую форму. В соревнованиях смогут принять участие дети, которые не имеют медицинских противопоказаний. Посетить соревнования и поболеть за участников смогут все желающие.</w:t>
      </w:r>
    </w:p>
    <w:p>
      <w:pPr>
        <w:pStyle w:val="BodyText"/>
      </w:pPr>
      <w:r>
        <w:t xml:space="preserve">Пройдет мероприятие 30 мая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294328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294328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294328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14:55:54Z</dcterms:created>
  <dcterms:modified xsi:type="dcterms:W3CDTF">2025-07-18T14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